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72"/>
        <w:gridCol w:w="1260"/>
        <w:gridCol w:w="2369"/>
        <w:gridCol w:w="1843"/>
        <w:gridCol w:w="2072"/>
      </w:tblGrid>
      <w:tr w:rsidR="00E47822" w:rsidRPr="005E5153" w:rsidTr="00735577">
        <w:tc>
          <w:tcPr>
            <w:tcW w:w="816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4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47822" w:rsidRPr="005E5153" w:rsidTr="00735577">
        <w:tc>
          <w:tcPr>
            <w:tcW w:w="816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4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a record</w:t>
            </w:r>
            <w:r w:rsidR="007355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Pasakorn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49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Pasakorn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49" w:type="pct"/>
          </w:tcPr>
          <w:p w:rsidR="00735577" w:rsidRPr="005E5153" w:rsidRDefault="00D05F8A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bookmarkStart w:id="0" w:name="_GoBack"/>
            <w:bookmarkEnd w:id="0"/>
            <w:r w:rsidR="00735577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735577" w:rsidRPr="005E5153">
              <w:rPr>
                <w:rFonts w:asciiTheme="minorBidi" w:hAnsiTheme="minorBidi"/>
                <w:sz w:val="28"/>
              </w:rPr>
              <w:t>04</w:t>
            </w:r>
            <w:r w:rsidR="00735577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735577" w:rsidRPr="005E5153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4" w:type="pct"/>
            <w:gridSpan w:val="4"/>
          </w:tcPr>
          <w:p w:rsidR="00735577" w:rsidRPr="00E47822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E47822">
              <w:rPr>
                <w:rFonts w:asciiTheme="minorBidi" w:hAnsiTheme="minorBidi"/>
                <w:color w:val="000000"/>
                <w:sz w:val="28"/>
              </w:rPr>
              <w:t xml:space="preserve">The librarian can search a record </w:t>
            </w:r>
            <w:r w:rsidRPr="00E47822">
              <w:rPr>
                <w:rFonts w:asciiTheme="minorBidi" w:hAnsiTheme="minorBidi"/>
                <w:sz w:val="28"/>
              </w:rPr>
              <w:t xml:space="preserve">from the database using </w:t>
            </w:r>
            <w:r w:rsidRPr="00E47822">
              <w:rPr>
                <w:rFonts w:asciiTheme="minorBidi" w:hAnsiTheme="minorBidi"/>
                <w:noProof/>
                <w:sz w:val="28"/>
              </w:rPr>
              <w:t>keyword</w:t>
            </w:r>
            <w:r w:rsidR="00C5159E">
              <w:rPr>
                <w:rFonts w:asciiTheme="minorBidi" w:hAnsiTheme="minorBidi" w:cs="Cordia New" w:hint="cs"/>
                <w:color w:val="000000"/>
                <w:sz w:val="28"/>
                <w:cs/>
              </w:rPr>
              <w:t xml:space="preserve"> </w:t>
            </w:r>
            <w:r w:rsidR="00C5159E">
              <w:rPr>
                <w:rFonts w:asciiTheme="minorBidi" w:hAnsiTheme="minorBidi" w:cs="Cordia New"/>
                <w:color w:val="000000"/>
                <w:sz w:val="28"/>
              </w:rPr>
              <w:t>and option</w:t>
            </w:r>
            <w:r w:rsidRPr="00E47822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Search a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6A6825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35577" w:rsidRPr="005E5153" w:rsidTr="00C73A6E">
        <w:tc>
          <w:tcPr>
            <w:tcW w:w="5000" w:type="pct"/>
            <w:gridSpan w:val="5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36" w:type="pct"/>
            <w:gridSpan w:val="2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49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34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E47822" w:rsidRDefault="009032E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Select one of this set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 xml:space="preserve"> [</w:t>
            </w:r>
            <w:r w:rsidR="00735577" w:rsidRPr="00E47822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>]</w:t>
            </w:r>
            <w:r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keyword is searched from the databas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13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71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8B4B85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B65563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8B4B85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8B4B85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B4B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0000"/>
                <w:sz w:val="28"/>
              </w:rPr>
              <w:t>Search record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2010FE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input </w:t>
            </w:r>
            <w:r>
              <w:rPr>
                <w:rFonts w:asciiTheme="minorBidi" w:hAnsiTheme="minorBidi"/>
                <w:sz w:val="28"/>
              </w:rPr>
              <w:t>keyword to the text fiel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2010FE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color w:val="000000"/>
                <w:sz w:val="28"/>
              </w:rPr>
              <w:t xml:space="preserve"> 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696CC1" w:rsidRPr="005E5153" w:rsidRDefault="002010FE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click</w:t>
            </w:r>
            <w:r w:rsidR="003D7482"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>
              <w:rPr>
                <w:rFonts w:asciiTheme="minorBidi" w:hAnsiTheme="minorBidi"/>
                <w:sz w:val="28"/>
              </w:rPr>
              <w:t>Search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3332E9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t>system shall validate the input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[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: 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Length in the text field is exceeded 50 characters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]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 xml:space="preserve">member id, book id, issue date, </w:t>
            </w:r>
            <w:r w:rsidRPr="008B4B85">
              <w:rPr>
                <w:rFonts w:asciiTheme="minorBidi" w:hAnsiTheme="minorBidi"/>
                <w:sz w:val="28"/>
              </w:rPr>
              <w:lastRenderedPageBreak/>
              <w:t>return date, rental price and fine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t>databas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 record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 xml:space="preserve"> is not matched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70C0"/>
                <w:sz w:val="28"/>
              </w:rPr>
              <w:t>with the keywor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,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1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: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49490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no record in the database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].</w:t>
            </w:r>
            <w:r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>
              <w:rPr>
                <w:rFonts w:asciiTheme="minorBidi" w:hAnsiTheme="minorBidi"/>
                <w:color w:val="000000"/>
                <w:sz w:val="28"/>
              </w:rPr>
              <w:t xml:space="preserve"> when there is at least one recor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4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027697">
              <w:rPr>
                <w:rFonts w:asciiTheme="minorBidi" w:hAnsiTheme="minorBidi"/>
                <w:color w:val="000000" w:themeColor="text1"/>
                <w:sz w:val="28"/>
              </w:rPr>
              <w:t>l</w:t>
            </w:r>
            <w:r w:rsidRPr="00027697">
              <w:rPr>
                <w:rFonts w:asciiTheme="minorBidi" w:hAnsiTheme="minorBidi"/>
                <w:color w:val="000000" w:themeColor="text1"/>
                <w:sz w:val="28"/>
              </w:rPr>
              <w:t>ength in the text field is exceeded 50 characters</w:t>
            </w:r>
            <w:r w:rsidR="0002769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Default="00735577" w:rsidP="007355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system shall display the message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The characters in the text field must not exceed 50 characters</w:t>
            </w:r>
            <w:r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735577" w:rsidRPr="00F50F0A" w:rsidRDefault="00735577" w:rsidP="007355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 w:rsidR="002010FE">
              <w:rPr>
                <w:rFonts w:asciiTheme="minorBidi" w:hAnsiTheme="minorBidi"/>
                <w:sz w:val="28"/>
              </w:rPr>
              <w:t>eturn to normal flows 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record is not matched</w:t>
            </w:r>
            <w:r w:rsidRPr="0049490D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with the keyword</w:t>
            </w:r>
            <w:r w:rsidRPr="0049490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matched with the keyword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>
              <w:rPr>
                <w:rFonts w:asciiTheme="minorBidi" w:hAnsiTheme="minorBidi"/>
                <w:sz w:val="28"/>
              </w:rPr>
              <w:t xml:space="preserve">eturn to normal </w:t>
            </w:r>
            <w:r w:rsidR="002010FE">
              <w:rPr>
                <w:rFonts w:asciiTheme="minorBidi" w:hAnsiTheme="minorBidi"/>
                <w:sz w:val="28"/>
              </w:rPr>
              <w:t>flows 4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4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There is no record</w:t>
            </w:r>
            <w:r w:rsidRPr="005E5153">
              <w:rPr>
                <w:rFonts w:asciiTheme="minorBidi" w:hAnsiTheme="minorBidi"/>
                <w:sz w:val="28"/>
              </w:rPr>
              <w:t xml:space="preserve">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in the database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</w:t>
            </w:r>
            <w:r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41788"/>
    <w:multiLevelType w:val="hybridMultilevel"/>
    <w:tmpl w:val="7D4A2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DD5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715DEA"/>
    <w:multiLevelType w:val="hybridMultilevel"/>
    <w:tmpl w:val="4F2A5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TG2NDC1MDS3MLNU0lEKTi0uzszPAykwqgUAGTWqOiwAAAA="/>
  </w:docVars>
  <w:rsids>
    <w:rsidRoot w:val="00B7020A"/>
    <w:rsid w:val="00027697"/>
    <w:rsid w:val="00066718"/>
    <w:rsid w:val="00134BEC"/>
    <w:rsid w:val="00197BB5"/>
    <w:rsid w:val="002010FE"/>
    <w:rsid w:val="003778AD"/>
    <w:rsid w:val="003D7482"/>
    <w:rsid w:val="0049490D"/>
    <w:rsid w:val="005C5BA2"/>
    <w:rsid w:val="00695131"/>
    <w:rsid w:val="00696CC1"/>
    <w:rsid w:val="006A6825"/>
    <w:rsid w:val="00735577"/>
    <w:rsid w:val="008B4B85"/>
    <w:rsid w:val="009032E7"/>
    <w:rsid w:val="00AF1E6C"/>
    <w:rsid w:val="00B63D0C"/>
    <w:rsid w:val="00B65563"/>
    <w:rsid w:val="00B7020A"/>
    <w:rsid w:val="00C5159E"/>
    <w:rsid w:val="00D05F8A"/>
    <w:rsid w:val="00E01C1F"/>
    <w:rsid w:val="00E47822"/>
    <w:rsid w:val="00F5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756FA"/>
  <w15:chartTrackingRefBased/>
  <w15:docId w15:val="{F62F6DCE-F01E-4E52-837D-569FA7202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47822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78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1</cp:revision>
  <dcterms:created xsi:type="dcterms:W3CDTF">2017-04-16T22:13:00Z</dcterms:created>
  <dcterms:modified xsi:type="dcterms:W3CDTF">2017-04-21T18:47:00Z</dcterms:modified>
</cp:coreProperties>
</file>